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16D60" w14:textId="18734663" w:rsidR="003D69D1" w:rsidRPr="00531418" w:rsidRDefault="00AE19B6" w:rsidP="00FF132B">
      <w:pPr>
        <w:spacing w:line="360" w:lineRule="auto"/>
        <w:rPr>
          <w:rFonts w:cstheme="minorHAnsi"/>
        </w:rPr>
      </w:pPr>
      <w:r w:rsidRPr="00531418">
        <w:rPr>
          <w:rFonts w:cstheme="minorHAnsi"/>
        </w:rPr>
        <w:t xml:space="preserve">TO: Professor </w:t>
      </w:r>
      <w:proofErr w:type="spellStart"/>
      <w:r w:rsidRPr="00531418">
        <w:rPr>
          <w:rFonts w:cstheme="minorHAnsi"/>
        </w:rPr>
        <w:t>Lest</w:t>
      </w:r>
      <w:r w:rsidRPr="00531418">
        <w:rPr>
          <w:rFonts w:cstheme="minorHAnsi"/>
        </w:rPr>
        <w:t>ó</w:t>
      </w:r>
      <w:r w:rsidRPr="00531418">
        <w:rPr>
          <w:rFonts w:cstheme="minorHAnsi"/>
        </w:rPr>
        <w:t>n</w:t>
      </w:r>
      <w:proofErr w:type="spellEnd"/>
    </w:p>
    <w:p w14:paraId="132E4A02" w14:textId="1737D57E" w:rsidR="00AE19B6" w:rsidRPr="00531418" w:rsidRDefault="00AE19B6" w:rsidP="00FF132B">
      <w:pPr>
        <w:spacing w:line="360" w:lineRule="auto"/>
        <w:rPr>
          <w:rFonts w:cstheme="minorHAnsi"/>
        </w:rPr>
      </w:pPr>
      <w:r w:rsidRPr="00531418">
        <w:rPr>
          <w:rFonts w:cstheme="minorHAnsi"/>
        </w:rPr>
        <w:t>FROM: Naila Butt</w:t>
      </w:r>
    </w:p>
    <w:p w14:paraId="074E3E30" w14:textId="08DADB68" w:rsidR="00AE19B6" w:rsidRPr="00531418" w:rsidRDefault="00AE19B6" w:rsidP="00FF132B">
      <w:pPr>
        <w:spacing w:line="360" w:lineRule="auto"/>
        <w:rPr>
          <w:rFonts w:cstheme="minorHAnsi"/>
        </w:rPr>
      </w:pPr>
      <w:r w:rsidRPr="00531418">
        <w:rPr>
          <w:rFonts w:cstheme="minorHAnsi"/>
        </w:rPr>
        <w:t>DATE: 19 December 2022</w:t>
      </w:r>
    </w:p>
    <w:p w14:paraId="0BB41177" w14:textId="59C5F8A8" w:rsidR="00AE19B6" w:rsidRPr="00531418" w:rsidRDefault="00AE19B6" w:rsidP="00FF132B">
      <w:pPr>
        <w:spacing w:line="360" w:lineRule="auto"/>
        <w:rPr>
          <w:rFonts w:cstheme="minorHAnsi"/>
        </w:rPr>
      </w:pPr>
      <w:r w:rsidRPr="00531418">
        <w:rPr>
          <w:rFonts w:cstheme="minorHAnsi"/>
        </w:rPr>
        <w:t>SUBJECT: Final Reflection</w:t>
      </w:r>
    </w:p>
    <w:p w14:paraId="27DF2BED" w14:textId="77777777" w:rsidR="00AA3594" w:rsidRPr="00531418" w:rsidRDefault="00AA3594" w:rsidP="00FF132B">
      <w:pPr>
        <w:spacing w:line="360" w:lineRule="auto"/>
        <w:rPr>
          <w:rFonts w:cstheme="minorHAnsi"/>
        </w:rPr>
      </w:pPr>
    </w:p>
    <w:p w14:paraId="09298570" w14:textId="62DE21B8" w:rsidR="003D42C4" w:rsidRPr="00531418" w:rsidRDefault="007B6D56" w:rsidP="00FF132B">
      <w:pPr>
        <w:spacing w:line="360" w:lineRule="auto"/>
        <w:rPr>
          <w:rFonts w:cstheme="minorHAnsi"/>
        </w:rPr>
      </w:pPr>
      <w:r w:rsidRPr="00531418">
        <w:rPr>
          <w:rFonts w:cstheme="minorHAnsi"/>
        </w:rPr>
        <w:t xml:space="preserve">Dear </w:t>
      </w:r>
      <w:r w:rsidR="00AE19B6" w:rsidRPr="00531418">
        <w:rPr>
          <w:rFonts w:cstheme="minorHAnsi"/>
        </w:rPr>
        <w:t>Professor,</w:t>
      </w:r>
      <w:r w:rsidRPr="00531418">
        <w:rPr>
          <w:rFonts w:cstheme="minorHAnsi"/>
        </w:rPr>
        <w:t xml:space="preserve"> </w:t>
      </w:r>
    </w:p>
    <w:p w14:paraId="09EAA947" w14:textId="558DB051" w:rsidR="00DE0AD1" w:rsidRPr="00531418" w:rsidRDefault="00FA555D" w:rsidP="00FF132B">
      <w:pPr>
        <w:spacing w:line="360" w:lineRule="auto"/>
        <w:rPr>
          <w:rFonts w:cstheme="minorHAnsi"/>
        </w:rPr>
      </w:pPr>
      <w:r w:rsidRPr="00531418">
        <w:rPr>
          <w:rFonts w:cstheme="minorHAnsi"/>
        </w:rPr>
        <w:t xml:space="preserve">Introduction to </w:t>
      </w:r>
      <w:r w:rsidR="00DE0AD1" w:rsidRPr="00531418">
        <w:rPr>
          <w:rFonts w:cstheme="minorHAnsi"/>
        </w:rPr>
        <w:t>Language and Technology</w:t>
      </w:r>
      <w:r w:rsidRPr="00531418">
        <w:rPr>
          <w:rFonts w:cstheme="minorHAnsi"/>
        </w:rPr>
        <w:t xml:space="preserve"> was a </w:t>
      </w:r>
      <w:r w:rsidR="001314CF" w:rsidRPr="00531418">
        <w:rPr>
          <w:rFonts w:cstheme="minorHAnsi"/>
        </w:rPr>
        <w:t>class that I found to be though</w:t>
      </w:r>
      <w:r w:rsidR="000C1E70" w:rsidRPr="00531418">
        <w:rPr>
          <w:rFonts w:cstheme="minorHAnsi"/>
        </w:rPr>
        <w:t>t-provoking and fascinating. It provided me with a deep understanding of the complexities of language and technology and how they relate to our present-day society.</w:t>
      </w:r>
      <w:r w:rsidR="009A4BB3" w:rsidRPr="00531418">
        <w:rPr>
          <w:rFonts w:cstheme="minorHAnsi"/>
        </w:rPr>
        <w:t xml:space="preserve"> </w:t>
      </w:r>
      <w:r w:rsidR="003E053C" w:rsidRPr="00531418">
        <w:rPr>
          <w:rFonts w:cstheme="minorHAnsi"/>
        </w:rPr>
        <w:t>This course</w:t>
      </w:r>
      <w:r w:rsidR="008708CD" w:rsidRPr="00531418">
        <w:rPr>
          <w:rFonts w:cstheme="minorHAnsi"/>
        </w:rPr>
        <w:t xml:space="preserve"> </w:t>
      </w:r>
      <w:r w:rsidR="00C607F5" w:rsidRPr="00531418">
        <w:rPr>
          <w:rFonts w:cstheme="minorHAnsi"/>
        </w:rPr>
        <w:t>ha</w:t>
      </w:r>
      <w:r w:rsidR="003E053C" w:rsidRPr="00531418">
        <w:rPr>
          <w:rFonts w:cstheme="minorHAnsi"/>
        </w:rPr>
        <w:t xml:space="preserve">s </w:t>
      </w:r>
      <w:r w:rsidR="008708CD" w:rsidRPr="00531418">
        <w:rPr>
          <w:rFonts w:cstheme="minorHAnsi"/>
        </w:rPr>
        <w:t xml:space="preserve">changed my thoughts and shaped </w:t>
      </w:r>
      <w:r w:rsidR="00015F83" w:rsidRPr="00531418">
        <w:rPr>
          <w:rFonts w:cstheme="minorHAnsi"/>
        </w:rPr>
        <w:t>how I perceive the world</w:t>
      </w:r>
      <w:r w:rsidR="00C607F5" w:rsidRPr="00531418">
        <w:rPr>
          <w:rFonts w:cstheme="minorHAnsi"/>
        </w:rPr>
        <w:t>. It helped me understand</w:t>
      </w:r>
      <w:r w:rsidR="008F07E9" w:rsidRPr="00531418">
        <w:rPr>
          <w:rFonts w:cstheme="minorHAnsi"/>
        </w:rPr>
        <w:t xml:space="preserve"> the power of different language and technology mediums</w:t>
      </w:r>
      <w:r w:rsidR="00E30EE7" w:rsidRPr="00531418">
        <w:rPr>
          <w:rFonts w:cstheme="minorHAnsi"/>
        </w:rPr>
        <w:t xml:space="preserve"> and the </w:t>
      </w:r>
      <w:r w:rsidR="00015F83" w:rsidRPr="00531418">
        <w:rPr>
          <w:rFonts w:cstheme="minorHAnsi"/>
        </w:rPr>
        <w:t>overall role technology plays in</w:t>
      </w:r>
      <w:r w:rsidR="00E30EE7" w:rsidRPr="00531418">
        <w:rPr>
          <w:rFonts w:cstheme="minorHAnsi"/>
        </w:rPr>
        <w:t xml:space="preserve"> our daily environments.</w:t>
      </w:r>
      <w:r w:rsidR="00015F83" w:rsidRPr="00531418">
        <w:rPr>
          <w:rFonts w:cstheme="minorHAnsi"/>
        </w:rPr>
        <w:t xml:space="preserve"> </w:t>
      </w:r>
      <w:r w:rsidR="00BF624A" w:rsidRPr="00531418">
        <w:rPr>
          <w:rFonts w:cstheme="minorHAnsi"/>
        </w:rPr>
        <w:t xml:space="preserve">One of the most interesting aspects of this class </w:t>
      </w:r>
      <w:r w:rsidR="00AE19B6" w:rsidRPr="00531418">
        <w:rPr>
          <w:rFonts w:cstheme="minorHAnsi"/>
        </w:rPr>
        <w:t>was</w:t>
      </w:r>
      <w:r w:rsidR="00BF624A" w:rsidRPr="00531418">
        <w:rPr>
          <w:rFonts w:cstheme="minorHAnsi"/>
        </w:rPr>
        <w:t xml:space="preserve"> the assignments. I truly enjoyed working on the </w:t>
      </w:r>
      <w:r w:rsidR="00AA1CDC" w:rsidRPr="00531418">
        <w:rPr>
          <w:rFonts w:cstheme="minorHAnsi"/>
        </w:rPr>
        <w:t>projec</w:t>
      </w:r>
      <w:r w:rsidR="00BF624A" w:rsidRPr="00531418">
        <w:rPr>
          <w:rFonts w:cstheme="minorHAnsi"/>
        </w:rPr>
        <w:t>ts</w:t>
      </w:r>
      <w:r w:rsidR="008E4C38" w:rsidRPr="00531418">
        <w:rPr>
          <w:rFonts w:cstheme="minorHAnsi"/>
        </w:rPr>
        <w:t>;</w:t>
      </w:r>
      <w:r w:rsidR="00BF624A" w:rsidRPr="00531418">
        <w:rPr>
          <w:rFonts w:cstheme="minorHAnsi"/>
        </w:rPr>
        <w:t xml:space="preserve"> even if they were </w:t>
      </w:r>
      <w:r w:rsidR="004472E0" w:rsidRPr="00531418">
        <w:rPr>
          <w:rFonts w:cstheme="minorHAnsi"/>
        </w:rPr>
        <w:t>challenging</w:t>
      </w:r>
      <w:r w:rsidR="00BF624A" w:rsidRPr="00531418">
        <w:rPr>
          <w:rFonts w:cstheme="minorHAnsi"/>
        </w:rPr>
        <w:t xml:space="preserve"> at times, it was wo</w:t>
      </w:r>
      <w:r w:rsidR="00893413" w:rsidRPr="00531418">
        <w:rPr>
          <w:rFonts w:cstheme="minorHAnsi"/>
        </w:rPr>
        <w:t>rth</w:t>
      </w:r>
      <w:r w:rsidR="00BF624A" w:rsidRPr="00531418">
        <w:rPr>
          <w:rFonts w:cstheme="minorHAnsi"/>
        </w:rPr>
        <w:t xml:space="preserve"> investing time and energy into as </w:t>
      </w:r>
      <w:r w:rsidR="00893413" w:rsidRPr="00531418">
        <w:rPr>
          <w:rFonts w:cstheme="minorHAnsi"/>
        </w:rPr>
        <w:t>they</w:t>
      </w:r>
      <w:r w:rsidR="002A1386" w:rsidRPr="00531418">
        <w:rPr>
          <w:rFonts w:cstheme="minorHAnsi"/>
        </w:rPr>
        <w:t xml:space="preserve"> had impacted my growth and development</w:t>
      </w:r>
      <w:r w:rsidR="002C7B18" w:rsidRPr="00531418">
        <w:rPr>
          <w:rFonts w:cstheme="minorHAnsi"/>
        </w:rPr>
        <w:t xml:space="preserve"> as an individual</w:t>
      </w:r>
      <w:r w:rsidR="00AA1CDC" w:rsidRPr="00531418">
        <w:rPr>
          <w:rFonts w:cstheme="minorHAnsi"/>
        </w:rPr>
        <w:t>.</w:t>
      </w:r>
    </w:p>
    <w:p w14:paraId="3D57F3B7" w14:textId="19063B47" w:rsidR="002A1386" w:rsidRPr="00531418" w:rsidRDefault="00AB31DA" w:rsidP="00FF132B">
      <w:pPr>
        <w:spacing w:line="360" w:lineRule="auto"/>
        <w:rPr>
          <w:rFonts w:cstheme="minorHAnsi"/>
        </w:rPr>
      </w:pPr>
      <w:r w:rsidRPr="00531418">
        <w:rPr>
          <w:rFonts w:cstheme="minorHAnsi"/>
        </w:rPr>
        <w:t>In my experience, the assigned readings were</w:t>
      </w:r>
      <w:r w:rsidR="0033404D" w:rsidRPr="00531418">
        <w:rPr>
          <w:rFonts w:cstheme="minorHAnsi"/>
        </w:rPr>
        <w:t>,</w:t>
      </w:r>
      <w:r w:rsidRPr="00531418">
        <w:rPr>
          <w:rFonts w:cstheme="minorHAnsi"/>
        </w:rPr>
        <w:t xml:space="preserve"> at </w:t>
      </w:r>
      <w:r w:rsidR="00A2375E" w:rsidRPr="00531418">
        <w:rPr>
          <w:rFonts w:cstheme="minorHAnsi"/>
        </w:rPr>
        <w:t>times</w:t>
      </w:r>
      <w:r w:rsidR="0033404D" w:rsidRPr="00531418">
        <w:rPr>
          <w:rFonts w:cstheme="minorHAnsi"/>
        </w:rPr>
        <w:t>,</w:t>
      </w:r>
      <w:r w:rsidRPr="00531418">
        <w:rPr>
          <w:rFonts w:cstheme="minorHAnsi"/>
        </w:rPr>
        <w:t xml:space="preserve"> </w:t>
      </w:r>
      <w:r w:rsidR="00645A33" w:rsidRPr="00531418">
        <w:rPr>
          <w:rFonts w:cstheme="minorHAnsi"/>
        </w:rPr>
        <w:t xml:space="preserve">challenging and pushed me out of my comfort zone. I would reread sentences </w:t>
      </w:r>
      <w:r w:rsidR="0033404D" w:rsidRPr="00531418">
        <w:rPr>
          <w:rFonts w:cstheme="minorHAnsi"/>
        </w:rPr>
        <w:t>repeatedly</w:t>
      </w:r>
      <w:r w:rsidR="008E4C38" w:rsidRPr="00531418">
        <w:rPr>
          <w:rFonts w:cstheme="minorHAnsi"/>
        </w:rPr>
        <w:t>,</w:t>
      </w:r>
      <w:r w:rsidR="00F81816" w:rsidRPr="00531418">
        <w:rPr>
          <w:rFonts w:cstheme="minorHAnsi"/>
        </w:rPr>
        <w:t xml:space="preserve"> trying to make sense of it</w:t>
      </w:r>
      <w:r w:rsidR="0033404D" w:rsidRPr="00531418">
        <w:rPr>
          <w:rFonts w:cstheme="minorHAnsi"/>
        </w:rPr>
        <w:t xml:space="preserve"> all</w:t>
      </w:r>
      <w:r w:rsidR="00F81816" w:rsidRPr="00531418">
        <w:rPr>
          <w:rFonts w:cstheme="minorHAnsi"/>
        </w:rPr>
        <w:t xml:space="preserve">. </w:t>
      </w:r>
      <w:r w:rsidR="008E4C38" w:rsidRPr="00531418">
        <w:rPr>
          <w:rFonts w:cstheme="minorHAnsi"/>
        </w:rPr>
        <w:t>However, t</w:t>
      </w:r>
      <w:r w:rsidR="00F81816" w:rsidRPr="00531418">
        <w:rPr>
          <w:rFonts w:cstheme="minorHAnsi"/>
        </w:rPr>
        <w:t xml:space="preserve">he combination of </w:t>
      </w:r>
      <w:r w:rsidR="0033404D" w:rsidRPr="00531418">
        <w:rPr>
          <w:rFonts w:cstheme="minorHAnsi"/>
        </w:rPr>
        <w:t>blog posts</w:t>
      </w:r>
      <w:r w:rsidR="00F81816" w:rsidRPr="00531418">
        <w:rPr>
          <w:rFonts w:cstheme="minorHAnsi"/>
        </w:rPr>
        <w:t xml:space="preserve"> and </w:t>
      </w:r>
      <w:r w:rsidR="0033404D" w:rsidRPr="00531418">
        <w:rPr>
          <w:rFonts w:cstheme="minorHAnsi"/>
        </w:rPr>
        <w:t>in-class</w:t>
      </w:r>
      <w:r w:rsidR="00F81816" w:rsidRPr="00531418">
        <w:rPr>
          <w:rFonts w:cstheme="minorHAnsi"/>
        </w:rPr>
        <w:t xml:space="preserve"> discussion</w:t>
      </w:r>
      <w:r w:rsidR="0033404D" w:rsidRPr="00531418">
        <w:rPr>
          <w:rFonts w:cstheme="minorHAnsi"/>
        </w:rPr>
        <w:t>s</w:t>
      </w:r>
      <w:r w:rsidR="00F81816" w:rsidRPr="00531418">
        <w:rPr>
          <w:rFonts w:cstheme="minorHAnsi"/>
        </w:rPr>
        <w:t xml:space="preserve"> allowed me to </w:t>
      </w:r>
      <w:r w:rsidR="00367A3D" w:rsidRPr="00531418">
        <w:rPr>
          <w:rFonts w:cstheme="minorHAnsi"/>
        </w:rPr>
        <w:t xml:space="preserve">engage with the material on a deeper level </w:t>
      </w:r>
      <w:r w:rsidR="0099576C" w:rsidRPr="00531418">
        <w:rPr>
          <w:rFonts w:cstheme="minorHAnsi"/>
        </w:rPr>
        <w:t xml:space="preserve">collectively with </w:t>
      </w:r>
      <w:r w:rsidR="008E4C38" w:rsidRPr="00531418">
        <w:rPr>
          <w:rFonts w:cstheme="minorHAnsi"/>
        </w:rPr>
        <w:t>you and my peers.</w:t>
      </w:r>
      <w:r w:rsidR="00B30180" w:rsidRPr="00531418">
        <w:rPr>
          <w:rFonts w:cstheme="minorHAnsi"/>
        </w:rPr>
        <w:t xml:space="preserve"> </w:t>
      </w:r>
      <w:r w:rsidR="009B7523" w:rsidRPr="00531418">
        <w:rPr>
          <w:rFonts w:cstheme="minorHAnsi"/>
        </w:rPr>
        <w:t>The blog posts were thought-provoking</w:t>
      </w:r>
      <w:r w:rsidR="00B62879" w:rsidRPr="00531418">
        <w:rPr>
          <w:rFonts w:cstheme="minorHAnsi"/>
        </w:rPr>
        <w:t>,</w:t>
      </w:r>
      <w:r w:rsidR="009B7523" w:rsidRPr="00531418">
        <w:rPr>
          <w:rFonts w:cstheme="minorHAnsi"/>
        </w:rPr>
        <w:t xml:space="preserve"> and often I spent way more time than I intended on them</w:t>
      </w:r>
      <w:r w:rsidR="00061F9D" w:rsidRPr="00531418">
        <w:rPr>
          <w:rFonts w:cstheme="minorHAnsi"/>
        </w:rPr>
        <w:t>. However, I genuinely feel like they were a great tool to help me organize my thoughts</w:t>
      </w:r>
      <w:r w:rsidR="00B62879" w:rsidRPr="00531418">
        <w:rPr>
          <w:rFonts w:cstheme="minorHAnsi"/>
        </w:rPr>
        <w:t xml:space="preserve"> and </w:t>
      </w:r>
      <w:r w:rsidR="00D61B29" w:rsidRPr="00531418">
        <w:rPr>
          <w:rFonts w:cstheme="minorHAnsi"/>
        </w:rPr>
        <w:t>improve my writing and critical thinking skills.</w:t>
      </w:r>
    </w:p>
    <w:p w14:paraId="1523F132" w14:textId="291525A1" w:rsidR="0061338F" w:rsidRPr="00531418" w:rsidRDefault="0026386F" w:rsidP="00FF132B">
      <w:pPr>
        <w:spacing w:line="360" w:lineRule="auto"/>
        <w:rPr>
          <w:rFonts w:cstheme="minorHAnsi"/>
        </w:rPr>
      </w:pPr>
      <w:r w:rsidRPr="00531418">
        <w:rPr>
          <w:rFonts w:cstheme="minorHAnsi"/>
        </w:rPr>
        <w:t xml:space="preserve">I particularly enjoyed the reading section on orality. </w:t>
      </w:r>
      <w:r w:rsidR="00737C9D" w:rsidRPr="00531418">
        <w:rPr>
          <w:rFonts w:cstheme="minorHAnsi"/>
        </w:rPr>
        <w:t xml:space="preserve">Trask, Rath, and Gee </w:t>
      </w:r>
      <w:r w:rsidR="00CF737F" w:rsidRPr="00531418">
        <w:rPr>
          <w:rFonts w:cstheme="minorHAnsi"/>
        </w:rPr>
        <w:t>discuss orality</w:t>
      </w:r>
      <w:r w:rsidR="00AA3594" w:rsidRPr="00531418">
        <w:rPr>
          <w:rFonts w:cstheme="minorHAnsi"/>
        </w:rPr>
        <w:t>,</w:t>
      </w:r>
      <w:r w:rsidR="00CF737F" w:rsidRPr="00531418">
        <w:rPr>
          <w:rFonts w:cstheme="minorHAnsi"/>
        </w:rPr>
        <w:t xml:space="preserve"> the form of communication </w:t>
      </w:r>
      <w:r w:rsidR="008C72E1" w:rsidRPr="00531418">
        <w:rPr>
          <w:rFonts w:cstheme="minorHAnsi"/>
        </w:rPr>
        <w:t>and language often associated with the "primitive."</w:t>
      </w:r>
      <w:r w:rsidR="0097024D" w:rsidRPr="00531418">
        <w:rPr>
          <w:rFonts w:cstheme="minorHAnsi"/>
        </w:rPr>
        <w:t xml:space="preserve"> </w:t>
      </w:r>
      <w:r w:rsidR="00BB564F" w:rsidRPr="00531418">
        <w:rPr>
          <w:rFonts w:cstheme="minorHAnsi"/>
        </w:rPr>
        <w:t xml:space="preserve">I was intrigued by how </w:t>
      </w:r>
      <w:r w:rsidR="008C14D4" w:rsidRPr="00531418">
        <w:rPr>
          <w:rFonts w:cstheme="minorHAnsi"/>
        </w:rPr>
        <w:t>orality has played an immense role in</w:t>
      </w:r>
      <w:r w:rsidR="00CC0373" w:rsidRPr="00531418">
        <w:rPr>
          <w:rFonts w:cstheme="minorHAnsi"/>
        </w:rPr>
        <w:t xml:space="preserve"> </w:t>
      </w:r>
      <w:r w:rsidR="007100B6" w:rsidRPr="00531418">
        <w:rPr>
          <w:rFonts w:cstheme="minorHAnsi"/>
        </w:rPr>
        <w:t>spreading knowledge</w:t>
      </w:r>
      <w:r w:rsidR="00CC0373" w:rsidRPr="00531418">
        <w:rPr>
          <w:rFonts w:cstheme="minorHAnsi"/>
        </w:rPr>
        <w:t xml:space="preserve"> and cultural traditions throughout history</w:t>
      </w:r>
      <w:r w:rsidR="005F536E" w:rsidRPr="00531418">
        <w:rPr>
          <w:rFonts w:cstheme="minorHAnsi"/>
        </w:rPr>
        <w:t>, a</w:t>
      </w:r>
      <w:r w:rsidR="00CC0373" w:rsidRPr="00531418">
        <w:rPr>
          <w:rFonts w:cstheme="minorHAnsi"/>
        </w:rPr>
        <w:t>lso how colonization and corruption ha</w:t>
      </w:r>
      <w:r w:rsidR="007100B6" w:rsidRPr="00531418">
        <w:rPr>
          <w:rFonts w:cstheme="minorHAnsi"/>
        </w:rPr>
        <w:t>ve</w:t>
      </w:r>
      <w:r w:rsidR="00CC0373" w:rsidRPr="00531418">
        <w:rPr>
          <w:rFonts w:cstheme="minorHAnsi"/>
        </w:rPr>
        <w:t xml:space="preserve"> </w:t>
      </w:r>
      <w:r w:rsidR="005F536E" w:rsidRPr="00531418">
        <w:rPr>
          <w:rFonts w:cstheme="minorHAnsi"/>
        </w:rPr>
        <w:t xml:space="preserve">skewed </w:t>
      </w:r>
      <w:r w:rsidR="00712806" w:rsidRPr="00531418">
        <w:rPr>
          <w:rFonts w:cstheme="minorHAnsi"/>
        </w:rPr>
        <w:t xml:space="preserve">the orality apparatus. </w:t>
      </w:r>
      <w:r w:rsidR="005A3124" w:rsidRPr="00531418">
        <w:rPr>
          <w:rFonts w:cstheme="minorHAnsi"/>
        </w:rPr>
        <w:t xml:space="preserve">It was eye-opening to understand how many cultures and societies </w:t>
      </w:r>
      <w:r w:rsidR="00BD6451" w:rsidRPr="00531418">
        <w:rPr>
          <w:rFonts w:cstheme="minorHAnsi"/>
        </w:rPr>
        <w:t>have relied on oral traditions to preserve and pass down their history</w:t>
      </w:r>
      <w:r w:rsidR="00357021" w:rsidRPr="00531418">
        <w:rPr>
          <w:rFonts w:cstheme="minorHAnsi"/>
        </w:rPr>
        <w:t>, values,</w:t>
      </w:r>
      <w:r w:rsidR="00BD6451" w:rsidRPr="00531418">
        <w:rPr>
          <w:rFonts w:cstheme="minorHAnsi"/>
        </w:rPr>
        <w:t xml:space="preserve"> and </w:t>
      </w:r>
      <w:r w:rsidR="00367060" w:rsidRPr="00531418">
        <w:rPr>
          <w:rFonts w:cstheme="minorHAnsi"/>
        </w:rPr>
        <w:t>practice</w:t>
      </w:r>
      <w:r w:rsidR="00BD6451" w:rsidRPr="00531418">
        <w:rPr>
          <w:rFonts w:cstheme="minorHAnsi"/>
        </w:rPr>
        <w:t>s.</w:t>
      </w:r>
      <w:r w:rsidR="005F536E" w:rsidRPr="00531418">
        <w:rPr>
          <w:rFonts w:cstheme="minorHAnsi"/>
        </w:rPr>
        <w:t xml:space="preserve"> </w:t>
      </w:r>
      <w:r w:rsidR="00357021" w:rsidRPr="00531418">
        <w:rPr>
          <w:rFonts w:cstheme="minorHAnsi"/>
        </w:rPr>
        <w:t xml:space="preserve">I came to learn how complex and </w:t>
      </w:r>
      <w:r w:rsidR="00367060" w:rsidRPr="00531418">
        <w:rPr>
          <w:rFonts w:cstheme="minorHAnsi"/>
        </w:rPr>
        <w:t>vital</w:t>
      </w:r>
      <w:r w:rsidR="00357021" w:rsidRPr="00531418">
        <w:rPr>
          <w:rFonts w:cstheme="minorHAnsi"/>
        </w:rPr>
        <w:t xml:space="preserve"> it is to respect the </w:t>
      </w:r>
      <w:r w:rsidR="00367060" w:rsidRPr="00531418">
        <w:rPr>
          <w:rFonts w:cstheme="minorHAnsi"/>
        </w:rPr>
        <w:t>importanc</w:t>
      </w:r>
      <w:r w:rsidR="00357021" w:rsidRPr="00531418">
        <w:rPr>
          <w:rFonts w:cstheme="minorHAnsi"/>
        </w:rPr>
        <w:t>e of oral traditions</w:t>
      </w:r>
      <w:r w:rsidR="00367060" w:rsidRPr="00531418">
        <w:rPr>
          <w:rFonts w:cstheme="minorHAnsi"/>
        </w:rPr>
        <w:t xml:space="preserve">. </w:t>
      </w:r>
    </w:p>
    <w:p w14:paraId="4FCAAB52" w14:textId="77777777" w:rsidR="008D5522" w:rsidRDefault="00C52320" w:rsidP="0021363A">
      <w:pPr>
        <w:spacing w:line="360" w:lineRule="auto"/>
        <w:rPr>
          <w:rFonts w:cstheme="minorHAnsi"/>
        </w:rPr>
      </w:pPr>
      <w:r w:rsidRPr="00531418">
        <w:rPr>
          <w:rFonts w:cstheme="minorHAnsi"/>
        </w:rPr>
        <w:lastRenderedPageBreak/>
        <w:t xml:space="preserve">One of my favorite projects in this class was the exploratory project. </w:t>
      </w:r>
      <w:r w:rsidR="00A12990" w:rsidRPr="00531418">
        <w:rPr>
          <w:rFonts w:cstheme="minorHAnsi"/>
        </w:rPr>
        <w:t>I was happy to work with a different medium to organize my thoughts and work</w:t>
      </w:r>
      <w:r w:rsidR="00326C1F" w:rsidRPr="00531418">
        <w:rPr>
          <w:rFonts w:cstheme="minorHAnsi"/>
        </w:rPr>
        <w:t xml:space="preserve">. I worked with </w:t>
      </w:r>
      <w:r w:rsidR="001C2D7C" w:rsidRPr="00531418">
        <w:rPr>
          <w:rFonts w:cstheme="minorHAnsi"/>
        </w:rPr>
        <w:t>WordP</w:t>
      </w:r>
      <w:r w:rsidR="00326C1F" w:rsidRPr="00531418">
        <w:rPr>
          <w:rFonts w:cstheme="minorHAnsi"/>
        </w:rPr>
        <w:t>ress to make a blog</w:t>
      </w:r>
      <w:r w:rsidR="001C2D7C" w:rsidRPr="00531418">
        <w:rPr>
          <w:rFonts w:cstheme="minorHAnsi"/>
        </w:rPr>
        <w:t>-style website to display my work and gained</w:t>
      </w:r>
      <w:r w:rsidR="00326C1F" w:rsidRPr="00531418">
        <w:rPr>
          <w:rFonts w:cstheme="minorHAnsi"/>
        </w:rPr>
        <w:t xml:space="preserve"> knowledge on the rhetorical function of my chosen technology topics while </w:t>
      </w:r>
      <w:r w:rsidR="00FD0A13" w:rsidRPr="00531418">
        <w:rPr>
          <w:rFonts w:cstheme="minorHAnsi"/>
        </w:rPr>
        <w:t>improving</w:t>
      </w:r>
      <w:r w:rsidR="00326C1F" w:rsidRPr="00531418">
        <w:rPr>
          <w:rFonts w:cstheme="minorHAnsi"/>
        </w:rPr>
        <w:t xml:space="preserve"> </w:t>
      </w:r>
      <w:r w:rsidR="001C2D7C" w:rsidRPr="00531418">
        <w:rPr>
          <w:rFonts w:cstheme="minorHAnsi"/>
        </w:rPr>
        <w:t xml:space="preserve">my web development skills. </w:t>
      </w:r>
      <w:r w:rsidR="003806C2" w:rsidRPr="00531418">
        <w:rPr>
          <w:rFonts w:cstheme="minorHAnsi"/>
        </w:rPr>
        <w:t>Ultimately, this project put into perspective how powerful technology is as a tool in our society</w:t>
      </w:r>
      <w:r w:rsidR="00C34ABF" w:rsidRPr="00531418">
        <w:rPr>
          <w:rFonts w:cstheme="minorHAnsi"/>
        </w:rPr>
        <w:t>. I</w:t>
      </w:r>
      <w:r w:rsidR="003806C2" w:rsidRPr="00531418">
        <w:rPr>
          <w:rFonts w:cstheme="minorHAnsi"/>
        </w:rPr>
        <w:t>t can shape our thoughts, feelings, and actions as we rely on technology in our daily lives.</w:t>
      </w:r>
      <w:r w:rsidR="004924A5">
        <w:rPr>
          <w:rFonts w:cstheme="minorHAnsi"/>
        </w:rPr>
        <w:t xml:space="preserve"> </w:t>
      </w:r>
    </w:p>
    <w:p w14:paraId="73C05F5B" w14:textId="7BB6C595" w:rsidR="005B5017" w:rsidRPr="00531418" w:rsidRDefault="0021363A" w:rsidP="0021363A">
      <w:pPr>
        <w:spacing w:line="360" w:lineRule="auto"/>
        <w:rPr>
          <w:rFonts w:cstheme="minorHAnsi"/>
        </w:rPr>
      </w:pPr>
      <w:r>
        <w:rPr>
          <w:rFonts w:cstheme="minorHAnsi"/>
        </w:rPr>
        <w:t xml:space="preserve">Postman's "Five Things We Need to Know About Technological Change" </w:t>
      </w:r>
      <w:r w:rsidR="00E77EFF">
        <w:rPr>
          <w:rFonts w:cstheme="minorHAnsi"/>
        </w:rPr>
        <w:t>benefited</w:t>
      </w:r>
      <w:r w:rsidR="00C350AD">
        <w:rPr>
          <w:rFonts w:cstheme="minorHAnsi"/>
        </w:rPr>
        <w:t xml:space="preserve"> my work</w:t>
      </w:r>
      <w:r w:rsidR="00E77EFF">
        <w:rPr>
          <w:rFonts w:cstheme="minorHAnsi"/>
        </w:rPr>
        <w:t xml:space="preserve"> and studies</w:t>
      </w:r>
      <w:r w:rsidR="00C350AD">
        <w:rPr>
          <w:rFonts w:cstheme="minorHAnsi"/>
        </w:rPr>
        <w:t xml:space="preserve">. </w:t>
      </w:r>
      <w:r>
        <w:rPr>
          <w:rFonts w:cstheme="minorHAnsi"/>
        </w:rPr>
        <w:t xml:space="preserve">His ideas </w:t>
      </w:r>
      <w:r w:rsidR="00FE4C6F">
        <w:rPr>
          <w:rFonts w:cstheme="minorHAnsi"/>
        </w:rPr>
        <w:t>allowed me to</w:t>
      </w:r>
      <w:r w:rsidR="00953BAB">
        <w:rPr>
          <w:rFonts w:cstheme="minorHAnsi"/>
        </w:rPr>
        <w:t xml:space="preserve"> </w:t>
      </w:r>
      <w:r w:rsidR="009E7466">
        <w:rPr>
          <w:rFonts w:cstheme="minorHAnsi"/>
        </w:rPr>
        <w:t xml:space="preserve">connect the dots </w:t>
      </w:r>
      <w:r w:rsidR="00C21E6A">
        <w:rPr>
          <w:rFonts w:cstheme="minorHAnsi"/>
        </w:rPr>
        <w:t>between</w:t>
      </w:r>
      <w:r w:rsidR="009E7466">
        <w:rPr>
          <w:rFonts w:cstheme="minorHAnsi"/>
        </w:rPr>
        <w:t xml:space="preserve"> technology and its rhetorical functio</w:t>
      </w:r>
      <w:r w:rsidR="005F0B72">
        <w:rPr>
          <w:rFonts w:cstheme="minorHAnsi"/>
        </w:rPr>
        <w:t>n</w:t>
      </w:r>
      <w:r w:rsidR="00E82537">
        <w:rPr>
          <w:rFonts w:cstheme="minorHAnsi"/>
        </w:rPr>
        <w:t>. They</w:t>
      </w:r>
      <w:r w:rsidR="00FE4C6F">
        <w:rPr>
          <w:rFonts w:cstheme="minorHAnsi"/>
        </w:rPr>
        <w:t xml:space="preserve"> have </w:t>
      </w:r>
      <w:r w:rsidR="00E82537">
        <w:rPr>
          <w:rFonts w:cstheme="minorHAnsi"/>
        </w:rPr>
        <w:t>entir</w:t>
      </w:r>
      <w:r w:rsidR="00D043EE">
        <w:rPr>
          <w:rFonts w:cstheme="minorHAnsi"/>
        </w:rPr>
        <w:t>ely changed</w:t>
      </w:r>
      <w:r w:rsidR="00FE4C6F">
        <w:rPr>
          <w:rFonts w:cstheme="minorHAnsi"/>
        </w:rPr>
        <w:t xml:space="preserve"> </w:t>
      </w:r>
      <w:r w:rsidR="000A297B">
        <w:rPr>
          <w:rFonts w:cstheme="minorHAnsi"/>
        </w:rPr>
        <w:t>my perspective</w:t>
      </w:r>
      <w:r w:rsidR="00E82537">
        <w:rPr>
          <w:rFonts w:cstheme="minorHAnsi"/>
        </w:rPr>
        <w:t>s and thought processes on technology</w:t>
      </w:r>
      <w:r w:rsidR="005450BD">
        <w:rPr>
          <w:rFonts w:cstheme="minorHAnsi"/>
        </w:rPr>
        <w:t>.</w:t>
      </w:r>
      <w:r w:rsidR="005F0B72">
        <w:rPr>
          <w:rFonts w:cstheme="minorHAnsi"/>
        </w:rPr>
        <w:t xml:space="preserve"> </w:t>
      </w:r>
      <w:r w:rsidR="00E82537">
        <w:rPr>
          <w:rFonts w:cstheme="minorHAnsi"/>
        </w:rPr>
        <w:t xml:space="preserve">When </w:t>
      </w:r>
      <w:r w:rsidR="008D5522">
        <w:rPr>
          <w:rFonts w:cstheme="minorHAnsi"/>
        </w:rPr>
        <w:t>putting</w:t>
      </w:r>
      <w:r w:rsidR="00E82537">
        <w:rPr>
          <w:rFonts w:cstheme="minorHAnsi"/>
        </w:rPr>
        <w:t xml:space="preserve"> </w:t>
      </w:r>
      <w:r w:rsidR="00BC7206">
        <w:rPr>
          <w:rFonts w:cstheme="minorHAnsi"/>
        </w:rPr>
        <w:t>these ideas</w:t>
      </w:r>
      <w:r w:rsidR="008D5522">
        <w:rPr>
          <w:rFonts w:cstheme="minorHAnsi"/>
        </w:rPr>
        <w:t xml:space="preserve"> together</w:t>
      </w:r>
      <w:r w:rsidR="00BC7206">
        <w:rPr>
          <w:rFonts w:cstheme="minorHAnsi"/>
        </w:rPr>
        <w:t xml:space="preserve"> in my issue presentation, I was </w:t>
      </w:r>
      <w:proofErr w:type="gramStart"/>
      <w:r w:rsidR="00BC7206">
        <w:rPr>
          <w:rFonts w:cstheme="minorHAnsi"/>
        </w:rPr>
        <w:t>really able</w:t>
      </w:r>
      <w:proofErr w:type="gramEnd"/>
      <w:r w:rsidR="00BC7206">
        <w:rPr>
          <w:rFonts w:cstheme="minorHAnsi"/>
        </w:rPr>
        <w:t xml:space="preserve"> to venture off and </w:t>
      </w:r>
      <w:r w:rsidR="00CD0461">
        <w:rPr>
          <w:rFonts w:cstheme="minorHAnsi"/>
        </w:rPr>
        <w:t xml:space="preserve">explore how society is </w:t>
      </w:r>
      <w:r w:rsidR="00DB0E0E">
        <w:rPr>
          <w:rFonts w:cstheme="minorHAnsi"/>
        </w:rPr>
        <w:t xml:space="preserve">gravitating towards a </w:t>
      </w:r>
      <w:r w:rsidR="00947925">
        <w:rPr>
          <w:rFonts w:cstheme="minorHAnsi"/>
        </w:rPr>
        <w:t>lack of human interaction</w:t>
      </w:r>
      <w:r w:rsidR="008D5522">
        <w:rPr>
          <w:rFonts w:cstheme="minorHAnsi"/>
        </w:rPr>
        <w:t xml:space="preserve"> with the metaverse and digital world</w:t>
      </w:r>
      <w:r w:rsidR="00947925">
        <w:rPr>
          <w:rFonts w:cstheme="minorHAnsi"/>
        </w:rPr>
        <w:t>.</w:t>
      </w:r>
      <w:r w:rsidR="00CD0461">
        <w:rPr>
          <w:rFonts w:cstheme="minorHAnsi"/>
        </w:rPr>
        <w:t xml:space="preserve"> </w:t>
      </w:r>
      <w:r w:rsidR="00C34ABF" w:rsidRPr="00531418">
        <w:rPr>
          <w:rFonts w:cstheme="minorHAnsi"/>
        </w:rPr>
        <w:t>Overall, e</w:t>
      </w:r>
      <w:r w:rsidR="003806C2" w:rsidRPr="00531418">
        <w:rPr>
          <w:rFonts w:cstheme="minorHAnsi"/>
        </w:rPr>
        <w:t>xamin</w:t>
      </w:r>
      <w:r w:rsidR="005A29DA" w:rsidRPr="00531418">
        <w:rPr>
          <w:rFonts w:cstheme="minorHAnsi"/>
        </w:rPr>
        <w:t>ing</w:t>
      </w:r>
      <w:r w:rsidR="003806C2" w:rsidRPr="00531418">
        <w:rPr>
          <w:rFonts w:cstheme="minorHAnsi"/>
        </w:rPr>
        <w:t xml:space="preserve"> t</w:t>
      </w:r>
      <w:r w:rsidR="00C34ABF" w:rsidRPr="00531418">
        <w:rPr>
          <w:rFonts w:cstheme="minorHAnsi"/>
        </w:rPr>
        <w:t xml:space="preserve">echnology's rhetorical function allowed me to understand </w:t>
      </w:r>
      <w:r w:rsidR="00531418" w:rsidRPr="00531418">
        <w:rPr>
          <w:rFonts w:cstheme="minorHAnsi"/>
        </w:rPr>
        <w:t>the intended and unintended consequences</w:t>
      </w:r>
      <w:r w:rsidR="00531418">
        <w:rPr>
          <w:rFonts w:cstheme="minorHAnsi"/>
        </w:rPr>
        <w:t xml:space="preserve"> that they hold and </w:t>
      </w:r>
      <w:r w:rsidR="00531418" w:rsidRPr="00531418">
        <w:rPr>
          <w:rFonts w:cstheme="minorHAnsi"/>
        </w:rPr>
        <w:t>how it shapes the world around me</w:t>
      </w:r>
      <w:r w:rsidR="00531418">
        <w:rPr>
          <w:rFonts w:cstheme="minorHAnsi"/>
        </w:rPr>
        <w:t>.</w:t>
      </w:r>
      <w:r w:rsidR="0097110C">
        <w:rPr>
          <w:rFonts w:cstheme="minorHAnsi"/>
        </w:rPr>
        <w:t xml:space="preserve"> </w:t>
      </w:r>
    </w:p>
    <w:p w14:paraId="2B7D302D" w14:textId="2B7BA5DE" w:rsidR="00BB0A11" w:rsidRPr="00531418" w:rsidRDefault="0013100C" w:rsidP="00FF132B">
      <w:pPr>
        <w:spacing w:line="360" w:lineRule="auto"/>
        <w:rPr>
          <w:rFonts w:cstheme="minorHAnsi"/>
        </w:rPr>
      </w:pPr>
      <w:r w:rsidRPr="00531418">
        <w:rPr>
          <w:rFonts w:cstheme="minorHAnsi"/>
        </w:rPr>
        <w:t xml:space="preserve">I </w:t>
      </w:r>
      <w:r w:rsidR="00273A23" w:rsidRPr="00531418">
        <w:rPr>
          <w:rFonts w:cstheme="minorHAnsi"/>
        </w:rPr>
        <w:t xml:space="preserve">also </w:t>
      </w:r>
      <w:r w:rsidRPr="00531418">
        <w:rPr>
          <w:rFonts w:cstheme="minorHAnsi"/>
        </w:rPr>
        <w:t>enjoyed working on the detourn</w:t>
      </w:r>
      <w:r w:rsidR="00395886" w:rsidRPr="00531418">
        <w:rPr>
          <w:rFonts w:cstheme="minorHAnsi"/>
        </w:rPr>
        <w:t>e</w:t>
      </w:r>
      <w:r w:rsidRPr="00531418">
        <w:rPr>
          <w:rFonts w:cstheme="minorHAnsi"/>
        </w:rPr>
        <w:t>ment project because it allowed me to experiment with different forms of media</w:t>
      </w:r>
      <w:r w:rsidR="00395886" w:rsidRPr="00531418">
        <w:rPr>
          <w:rFonts w:cstheme="minorHAnsi"/>
        </w:rPr>
        <w:t xml:space="preserve">. </w:t>
      </w:r>
      <w:r w:rsidR="000C011E" w:rsidRPr="00531418">
        <w:rPr>
          <w:rFonts w:cstheme="minorHAnsi"/>
        </w:rPr>
        <w:t xml:space="preserve">This project didn't feel like work, as I was </w:t>
      </w:r>
      <w:r w:rsidR="00447357" w:rsidRPr="00531418">
        <w:rPr>
          <w:rFonts w:cstheme="minorHAnsi"/>
        </w:rPr>
        <w:t>able</w:t>
      </w:r>
      <w:r w:rsidR="00270A91" w:rsidRPr="00531418">
        <w:rPr>
          <w:rFonts w:cstheme="minorHAnsi"/>
        </w:rPr>
        <w:t xml:space="preserve"> to work on </w:t>
      </w:r>
      <w:r w:rsidR="0028563B" w:rsidRPr="00531418">
        <w:rPr>
          <w:rFonts w:cstheme="minorHAnsi"/>
        </w:rPr>
        <w:t xml:space="preserve">issues that I believed needed to be brought to </w:t>
      </w:r>
      <w:r w:rsidR="00A90BEA" w:rsidRPr="00531418">
        <w:rPr>
          <w:rFonts w:cstheme="minorHAnsi"/>
        </w:rPr>
        <w:t xml:space="preserve">others' </w:t>
      </w:r>
      <w:r w:rsidR="0028563B" w:rsidRPr="00531418">
        <w:rPr>
          <w:rFonts w:cstheme="minorHAnsi"/>
        </w:rPr>
        <w:t xml:space="preserve">attention. </w:t>
      </w:r>
      <w:r w:rsidR="00501FA4" w:rsidRPr="00531418">
        <w:rPr>
          <w:rFonts w:cstheme="minorHAnsi"/>
        </w:rPr>
        <w:t>My personal favorite was the detourn</w:t>
      </w:r>
      <w:r w:rsidR="005E064B" w:rsidRPr="00531418">
        <w:rPr>
          <w:rFonts w:cstheme="minorHAnsi"/>
        </w:rPr>
        <w:t>e</w:t>
      </w:r>
      <w:r w:rsidR="00501FA4" w:rsidRPr="00531418">
        <w:rPr>
          <w:rFonts w:cstheme="minorHAnsi"/>
        </w:rPr>
        <w:t xml:space="preserve">ment </w:t>
      </w:r>
      <w:r w:rsidR="005E064B" w:rsidRPr="00531418">
        <w:rPr>
          <w:rFonts w:cstheme="minorHAnsi"/>
        </w:rPr>
        <w:t xml:space="preserve">about the ongoing protests for </w:t>
      </w:r>
      <w:proofErr w:type="spellStart"/>
      <w:r w:rsidR="005E064B" w:rsidRPr="00531418">
        <w:rPr>
          <w:rFonts w:cstheme="minorHAnsi"/>
        </w:rPr>
        <w:t>Mahsa</w:t>
      </w:r>
      <w:proofErr w:type="spellEnd"/>
      <w:r w:rsidR="005E064B" w:rsidRPr="00531418">
        <w:rPr>
          <w:rFonts w:cstheme="minorHAnsi"/>
        </w:rPr>
        <w:t xml:space="preserve"> </w:t>
      </w:r>
      <w:proofErr w:type="spellStart"/>
      <w:r w:rsidR="005E064B" w:rsidRPr="00531418">
        <w:rPr>
          <w:rFonts w:cstheme="minorHAnsi"/>
        </w:rPr>
        <w:t>Amini</w:t>
      </w:r>
      <w:proofErr w:type="spellEnd"/>
      <w:r w:rsidR="005E064B" w:rsidRPr="00531418">
        <w:rPr>
          <w:rFonts w:cstheme="minorHAnsi"/>
        </w:rPr>
        <w:t>. It was an issue I had been following</w:t>
      </w:r>
      <w:r w:rsidR="00FD0A04" w:rsidRPr="00531418">
        <w:rPr>
          <w:rFonts w:cstheme="minorHAnsi"/>
        </w:rPr>
        <w:t>,</w:t>
      </w:r>
      <w:r w:rsidR="00B151D9" w:rsidRPr="00531418">
        <w:rPr>
          <w:rFonts w:cstheme="minorHAnsi"/>
        </w:rPr>
        <w:t xml:space="preserve"> and</w:t>
      </w:r>
      <w:r w:rsidR="00646B0E" w:rsidRPr="00531418">
        <w:rPr>
          <w:rFonts w:cstheme="minorHAnsi"/>
        </w:rPr>
        <w:t xml:space="preserve"> </w:t>
      </w:r>
      <w:r w:rsidR="009C686D">
        <w:rPr>
          <w:rFonts w:cstheme="minorHAnsi"/>
        </w:rPr>
        <w:t>the</w:t>
      </w:r>
      <w:r w:rsidR="00B151D9" w:rsidRPr="00531418">
        <w:rPr>
          <w:rFonts w:cstheme="minorHAnsi"/>
        </w:rPr>
        <w:t xml:space="preserve"> project was </w:t>
      </w:r>
      <w:r w:rsidR="003F7C94" w:rsidRPr="00531418">
        <w:rPr>
          <w:rFonts w:cstheme="minorHAnsi"/>
        </w:rPr>
        <w:t xml:space="preserve">an </w:t>
      </w:r>
      <w:r w:rsidR="00B151D9" w:rsidRPr="00531418">
        <w:rPr>
          <w:rFonts w:cstheme="minorHAnsi"/>
        </w:rPr>
        <w:t>opportunity</w:t>
      </w:r>
      <w:r w:rsidR="00646B0E" w:rsidRPr="00531418">
        <w:rPr>
          <w:rFonts w:cstheme="minorHAnsi"/>
        </w:rPr>
        <w:t xml:space="preserve"> </w:t>
      </w:r>
      <w:r w:rsidR="009B48D8" w:rsidRPr="00531418">
        <w:rPr>
          <w:rFonts w:cstheme="minorHAnsi"/>
        </w:rPr>
        <w:t xml:space="preserve">to </w:t>
      </w:r>
      <w:r w:rsidR="00FD0A04" w:rsidRPr="00531418">
        <w:rPr>
          <w:rFonts w:cstheme="minorHAnsi"/>
        </w:rPr>
        <w:t xml:space="preserve">express issues that I am passionate about. </w:t>
      </w:r>
      <w:r w:rsidR="0041055E" w:rsidRPr="00531418">
        <w:rPr>
          <w:rFonts w:cstheme="minorHAnsi"/>
        </w:rPr>
        <w:t>In this case, the ongoing struggle women face throughout history and how the fight for women</w:t>
      </w:r>
      <w:r w:rsidR="007B3583">
        <w:rPr>
          <w:rFonts w:cstheme="minorHAnsi"/>
        </w:rPr>
        <w:t>'s</w:t>
      </w:r>
      <w:r w:rsidR="0041055E" w:rsidRPr="00531418">
        <w:rPr>
          <w:rFonts w:cstheme="minorHAnsi"/>
        </w:rPr>
        <w:t xml:space="preserve"> rights has never ended. </w:t>
      </w:r>
    </w:p>
    <w:p w14:paraId="5127EA54" w14:textId="5B9E60C4" w:rsidR="00B30180" w:rsidRPr="00531418" w:rsidRDefault="00D35426" w:rsidP="00FF132B">
      <w:pPr>
        <w:spacing w:line="360" w:lineRule="auto"/>
        <w:rPr>
          <w:rFonts w:cstheme="minorHAnsi"/>
        </w:rPr>
      </w:pPr>
      <w:r w:rsidRPr="00531418">
        <w:rPr>
          <w:rFonts w:cstheme="minorHAnsi"/>
        </w:rPr>
        <w:t xml:space="preserve">I </w:t>
      </w:r>
      <w:r w:rsidR="00C43DF5" w:rsidRPr="00531418">
        <w:rPr>
          <w:rFonts w:cstheme="minorHAnsi"/>
        </w:rPr>
        <w:t>appreciated</w:t>
      </w:r>
      <w:r w:rsidRPr="00531418">
        <w:rPr>
          <w:rFonts w:cstheme="minorHAnsi"/>
        </w:rPr>
        <w:t xml:space="preserve"> the structure of this class because it allowed </w:t>
      </w:r>
      <w:r w:rsidR="00B52241" w:rsidRPr="00531418">
        <w:rPr>
          <w:rFonts w:cstheme="minorHAnsi"/>
        </w:rPr>
        <w:t>me</w:t>
      </w:r>
      <w:r w:rsidRPr="00531418">
        <w:rPr>
          <w:rFonts w:cstheme="minorHAnsi"/>
        </w:rPr>
        <w:t xml:space="preserve"> to use different mediums to convey </w:t>
      </w:r>
      <w:r w:rsidR="00893413" w:rsidRPr="00531418">
        <w:rPr>
          <w:rFonts w:cstheme="minorHAnsi"/>
        </w:rPr>
        <w:t>my</w:t>
      </w:r>
      <w:r w:rsidRPr="00531418">
        <w:rPr>
          <w:rFonts w:cstheme="minorHAnsi"/>
        </w:rPr>
        <w:t xml:space="preserve"> </w:t>
      </w:r>
      <w:r w:rsidR="007E72FC" w:rsidRPr="00531418">
        <w:rPr>
          <w:rFonts w:cstheme="minorHAnsi"/>
        </w:rPr>
        <w:t xml:space="preserve">thoughts and ideas. </w:t>
      </w:r>
      <w:r w:rsidR="0032436A" w:rsidRPr="00531418">
        <w:rPr>
          <w:rFonts w:cstheme="minorHAnsi"/>
        </w:rPr>
        <w:t>I loved that we were encouraged</w:t>
      </w:r>
      <w:r w:rsidR="00893413" w:rsidRPr="00531418">
        <w:rPr>
          <w:rFonts w:cstheme="minorHAnsi"/>
        </w:rPr>
        <w:t xml:space="preserve"> to be creative </w:t>
      </w:r>
      <w:r w:rsidR="0032436A" w:rsidRPr="00531418">
        <w:rPr>
          <w:rFonts w:cstheme="minorHAnsi"/>
        </w:rPr>
        <w:t xml:space="preserve">with our work </w:t>
      </w:r>
      <w:proofErr w:type="gramStart"/>
      <w:r w:rsidR="00893413" w:rsidRPr="00531418">
        <w:rPr>
          <w:rFonts w:cstheme="minorHAnsi"/>
        </w:rPr>
        <w:t>and</w:t>
      </w:r>
      <w:r w:rsidR="0032436A" w:rsidRPr="00531418">
        <w:rPr>
          <w:rFonts w:cstheme="minorHAnsi"/>
        </w:rPr>
        <w:t xml:space="preserve"> also</w:t>
      </w:r>
      <w:proofErr w:type="gramEnd"/>
      <w:r w:rsidR="0032436A" w:rsidRPr="00531418">
        <w:rPr>
          <w:rFonts w:cstheme="minorHAnsi"/>
        </w:rPr>
        <w:t xml:space="preserve"> that</w:t>
      </w:r>
      <w:r w:rsidR="005100D8" w:rsidRPr="00531418">
        <w:rPr>
          <w:rFonts w:cstheme="minorHAnsi"/>
        </w:rPr>
        <w:t xml:space="preserve"> our class </w:t>
      </w:r>
      <w:r w:rsidR="00232421" w:rsidRPr="00531418">
        <w:rPr>
          <w:rFonts w:cstheme="minorHAnsi"/>
        </w:rPr>
        <w:t xml:space="preserve">had established a safe space where we all could </w:t>
      </w:r>
      <w:r w:rsidR="003A0C77" w:rsidRPr="00531418">
        <w:rPr>
          <w:rFonts w:cstheme="minorHAnsi"/>
        </w:rPr>
        <w:t>support</w:t>
      </w:r>
      <w:r w:rsidR="007B3583">
        <w:rPr>
          <w:rFonts w:cstheme="minorHAnsi"/>
        </w:rPr>
        <w:t xml:space="preserve"> each other</w:t>
      </w:r>
      <w:r w:rsidR="003A0C77" w:rsidRPr="00531418">
        <w:rPr>
          <w:rFonts w:cstheme="minorHAnsi"/>
        </w:rPr>
        <w:t xml:space="preserve"> and grow together.</w:t>
      </w:r>
      <w:r w:rsidR="00C94675" w:rsidRPr="00531418">
        <w:rPr>
          <w:rFonts w:cstheme="minorHAnsi"/>
        </w:rPr>
        <w:t xml:space="preserve"> </w:t>
      </w:r>
      <w:r w:rsidR="00590E43" w:rsidRPr="00531418">
        <w:rPr>
          <w:rFonts w:cstheme="minorHAnsi"/>
        </w:rPr>
        <w:t>Thank you</w:t>
      </w:r>
      <w:r w:rsidR="004A33C8" w:rsidRPr="00531418">
        <w:rPr>
          <w:rFonts w:cstheme="minorHAnsi"/>
        </w:rPr>
        <w:t>,</w:t>
      </w:r>
      <w:r w:rsidR="00590E43" w:rsidRPr="00531418">
        <w:rPr>
          <w:rFonts w:cstheme="minorHAnsi"/>
        </w:rPr>
        <w:t xml:space="preserve"> Professor </w:t>
      </w:r>
      <w:proofErr w:type="spellStart"/>
      <w:r w:rsidR="00590E43" w:rsidRPr="00531418">
        <w:rPr>
          <w:rFonts w:cstheme="minorHAnsi"/>
        </w:rPr>
        <w:t>Lest</w:t>
      </w:r>
      <w:r w:rsidR="00590E43" w:rsidRPr="00531418">
        <w:rPr>
          <w:rFonts w:cstheme="minorHAnsi"/>
        </w:rPr>
        <w:t>ó</w:t>
      </w:r>
      <w:r w:rsidR="009C6AC1" w:rsidRPr="00531418">
        <w:rPr>
          <w:rFonts w:cstheme="minorHAnsi"/>
        </w:rPr>
        <w:t>n</w:t>
      </w:r>
      <w:proofErr w:type="spellEnd"/>
      <w:r w:rsidR="004A33C8" w:rsidRPr="00531418">
        <w:rPr>
          <w:rFonts w:cstheme="minorHAnsi"/>
        </w:rPr>
        <w:t>,</w:t>
      </w:r>
      <w:r w:rsidR="009C6AC1" w:rsidRPr="00531418">
        <w:rPr>
          <w:rFonts w:cstheme="minorHAnsi"/>
        </w:rPr>
        <w:t xml:space="preserve"> for your</w:t>
      </w:r>
      <w:r w:rsidR="00F51838">
        <w:rPr>
          <w:rFonts w:cstheme="minorHAnsi"/>
        </w:rPr>
        <w:t xml:space="preserve"> </w:t>
      </w:r>
      <w:r w:rsidR="009C6AC1" w:rsidRPr="00531418">
        <w:rPr>
          <w:rFonts w:cstheme="minorHAnsi"/>
        </w:rPr>
        <w:t xml:space="preserve">dedication </w:t>
      </w:r>
      <w:r w:rsidR="00F51838">
        <w:rPr>
          <w:rFonts w:cstheme="minorHAnsi"/>
        </w:rPr>
        <w:t xml:space="preserve">and </w:t>
      </w:r>
      <w:r w:rsidR="00410447">
        <w:rPr>
          <w:rFonts w:cstheme="minorHAnsi"/>
        </w:rPr>
        <w:t xml:space="preserve">inspiring me to produce quality and meaningful work </w:t>
      </w:r>
      <w:r w:rsidR="008B5DE9" w:rsidRPr="00531418">
        <w:rPr>
          <w:rFonts w:cstheme="minorHAnsi"/>
        </w:rPr>
        <w:t>through</w:t>
      </w:r>
      <w:r w:rsidR="00AB4453" w:rsidRPr="00531418">
        <w:rPr>
          <w:rFonts w:cstheme="minorHAnsi"/>
        </w:rPr>
        <w:t>out</w:t>
      </w:r>
      <w:r w:rsidR="008B5DE9" w:rsidRPr="00531418">
        <w:rPr>
          <w:rFonts w:cstheme="minorHAnsi"/>
        </w:rPr>
        <w:t xml:space="preserve"> the course</w:t>
      </w:r>
      <w:r w:rsidR="009C6AC1" w:rsidRPr="00531418">
        <w:rPr>
          <w:rFonts w:cstheme="minorHAnsi"/>
        </w:rPr>
        <w:t>. It was a truly inspiring course that</w:t>
      </w:r>
      <w:r w:rsidR="007B3583">
        <w:rPr>
          <w:rFonts w:cstheme="minorHAnsi"/>
        </w:rPr>
        <w:t xml:space="preserve"> </w:t>
      </w:r>
      <w:r w:rsidR="004A33C8" w:rsidRPr="00531418">
        <w:rPr>
          <w:rFonts w:cstheme="minorHAnsi"/>
        </w:rPr>
        <w:t>ha</w:t>
      </w:r>
      <w:r w:rsidR="007B3583">
        <w:rPr>
          <w:rFonts w:cstheme="minorHAnsi"/>
        </w:rPr>
        <w:t>s</w:t>
      </w:r>
      <w:r w:rsidR="004A33C8" w:rsidRPr="00531418">
        <w:rPr>
          <w:rFonts w:cstheme="minorHAnsi"/>
        </w:rPr>
        <w:t xml:space="preserve"> </w:t>
      </w:r>
      <w:r w:rsidR="007B3583">
        <w:rPr>
          <w:rFonts w:cstheme="minorHAnsi"/>
        </w:rPr>
        <w:t>impacted</w:t>
      </w:r>
      <w:r w:rsidR="004A33C8" w:rsidRPr="00531418">
        <w:rPr>
          <w:rFonts w:cstheme="minorHAnsi"/>
        </w:rPr>
        <w:t xml:space="preserve"> me and will continue to shape me as an individual going forward. </w:t>
      </w:r>
    </w:p>
    <w:p w14:paraId="1767084D" w14:textId="19B30505" w:rsidR="00F62668" w:rsidRPr="00531418" w:rsidRDefault="00CD5C38" w:rsidP="00FF132B">
      <w:pPr>
        <w:spacing w:line="360" w:lineRule="auto"/>
        <w:rPr>
          <w:rFonts w:cstheme="minorHAnsi"/>
        </w:rPr>
      </w:pPr>
      <w:r w:rsidRPr="00531418"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557BDB03" wp14:editId="384D2367">
            <wp:simplePos x="0" y="0"/>
            <wp:positionH relativeFrom="margin">
              <wp:posOffset>-200025</wp:posOffset>
            </wp:positionH>
            <wp:positionV relativeFrom="paragraph">
              <wp:posOffset>380365</wp:posOffset>
            </wp:positionV>
            <wp:extent cx="1902460" cy="774065"/>
            <wp:effectExtent l="0" t="0" r="2540" b="6985"/>
            <wp:wrapThrough wrapText="bothSides">
              <wp:wrapPolygon edited="0">
                <wp:start x="0" y="0"/>
                <wp:lineTo x="0" y="21263"/>
                <wp:lineTo x="21413" y="21263"/>
                <wp:lineTo x="21413" y="0"/>
                <wp:lineTo x="0" y="0"/>
              </wp:wrapPolygon>
            </wp:wrapThrough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biLevel thresh="25000"/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harpenSoften amount="25000"/>
                              </a14:imgEffect>
                              <a14:imgEffect>
                                <a14:colorTemperature colorTemp="112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-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74" t="21788" r="46648" b="53535"/>
                    <a:stretch/>
                  </pic:blipFill>
                  <pic:spPr bwMode="auto">
                    <a:xfrm>
                      <a:off x="0" y="0"/>
                      <a:ext cx="1902460" cy="7740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36ED">
        <w:rPr>
          <w:rFonts w:cstheme="minorHAnsi"/>
        </w:rPr>
        <w:t>Best regards</w:t>
      </w:r>
      <w:r w:rsidR="00F62668" w:rsidRPr="00531418">
        <w:rPr>
          <w:rFonts w:cstheme="minorHAnsi"/>
        </w:rPr>
        <w:t>,</w:t>
      </w:r>
    </w:p>
    <w:sectPr w:rsidR="00F62668" w:rsidRPr="005314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szA1sjA2MLKwNDVU0lEKTi0uzszPAykwrAUATox/ziwAAAA="/>
  </w:docVars>
  <w:rsids>
    <w:rsidRoot w:val="00BC1438"/>
    <w:rsid w:val="0000245B"/>
    <w:rsid w:val="00015F83"/>
    <w:rsid w:val="00061F9D"/>
    <w:rsid w:val="0006232D"/>
    <w:rsid w:val="00065EE9"/>
    <w:rsid w:val="00073A93"/>
    <w:rsid w:val="00092C6A"/>
    <w:rsid w:val="000A297B"/>
    <w:rsid w:val="000C011E"/>
    <w:rsid w:val="000C1E70"/>
    <w:rsid w:val="0013100C"/>
    <w:rsid w:val="001314CF"/>
    <w:rsid w:val="00181CD0"/>
    <w:rsid w:val="001C2D7C"/>
    <w:rsid w:val="0021363A"/>
    <w:rsid w:val="00232421"/>
    <w:rsid w:val="0026386F"/>
    <w:rsid w:val="00270A91"/>
    <w:rsid w:val="00273A23"/>
    <w:rsid w:val="0028563B"/>
    <w:rsid w:val="002A1386"/>
    <w:rsid w:val="002C7B18"/>
    <w:rsid w:val="002E4D4D"/>
    <w:rsid w:val="002F5D96"/>
    <w:rsid w:val="003109F3"/>
    <w:rsid w:val="0032436A"/>
    <w:rsid w:val="00326C1F"/>
    <w:rsid w:val="0033404D"/>
    <w:rsid w:val="00357021"/>
    <w:rsid w:val="00367060"/>
    <w:rsid w:val="00367A3D"/>
    <w:rsid w:val="003806C2"/>
    <w:rsid w:val="00395886"/>
    <w:rsid w:val="003A0C77"/>
    <w:rsid w:val="003D42C4"/>
    <w:rsid w:val="003D69D1"/>
    <w:rsid w:val="003E053C"/>
    <w:rsid w:val="003F7C94"/>
    <w:rsid w:val="00410447"/>
    <w:rsid w:val="0041055E"/>
    <w:rsid w:val="004472E0"/>
    <w:rsid w:val="00447357"/>
    <w:rsid w:val="004666F6"/>
    <w:rsid w:val="004924A5"/>
    <w:rsid w:val="004A33C8"/>
    <w:rsid w:val="004B74C5"/>
    <w:rsid w:val="00501FA4"/>
    <w:rsid w:val="0050568C"/>
    <w:rsid w:val="005100D8"/>
    <w:rsid w:val="00531418"/>
    <w:rsid w:val="005450BD"/>
    <w:rsid w:val="005736ED"/>
    <w:rsid w:val="00590E43"/>
    <w:rsid w:val="005A29DA"/>
    <w:rsid w:val="005A3124"/>
    <w:rsid w:val="005B5017"/>
    <w:rsid w:val="005C4407"/>
    <w:rsid w:val="005E064B"/>
    <w:rsid w:val="005F0B72"/>
    <w:rsid w:val="005F536E"/>
    <w:rsid w:val="0061338F"/>
    <w:rsid w:val="00645A33"/>
    <w:rsid w:val="00646B0E"/>
    <w:rsid w:val="0065468E"/>
    <w:rsid w:val="00654863"/>
    <w:rsid w:val="006952B1"/>
    <w:rsid w:val="007100B6"/>
    <w:rsid w:val="00712806"/>
    <w:rsid w:val="00737C9D"/>
    <w:rsid w:val="007B3583"/>
    <w:rsid w:val="007B6D56"/>
    <w:rsid w:val="007E72FC"/>
    <w:rsid w:val="00812AEC"/>
    <w:rsid w:val="00834509"/>
    <w:rsid w:val="008708CD"/>
    <w:rsid w:val="00893413"/>
    <w:rsid w:val="008A7004"/>
    <w:rsid w:val="008B5DE9"/>
    <w:rsid w:val="008C14D4"/>
    <w:rsid w:val="008C72E1"/>
    <w:rsid w:val="008D32D0"/>
    <w:rsid w:val="008D5522"/>
    <w:rsid w:val="008E4C38"/>
    <w:rsid w:val="008F07E9"/>
    <w:rsid w:val="008F49AD"/>
    <w:rsid w:val="00947925"/>
    <w:rsid w:val="00953BAB"/>
    <w:rsid w:val="0097024D"/>
    <w:rsid w:val="0097110C"/>
    <w:rsid w:val="0099576C"/>
    <w:rsid w:val="009A4BB3"/>
    <w:rsid w:val="009B48D8"/>
    <w:rsid w:val="009B7523"/>
    <w:rsid w:val="009C686D"/>
    <w:rsid w:val="009C6AC1"/>
    <w:rsid w:val="009D7507"/>
    <w:rsid w:val="009E7466"/>
    <w:rsid w:val="00A12990"/>
    <w:rsid w:val="00A2375E"/>
    <w:rsid w:val="00A738C9"/>
    <w:rsid w:val="00A90BEA"/>
    <w:rsid w:val="00AA1CDC"/>
    <w:rsid w:val="00AA3594"/>
    <w:rsid w:val="00AA3932"/>
    <w:rsid w:val="00AB31DA"/>
    <w:rsid w:val="00AB4453"/>
    <w:rsid w:val="00AB5D65"/>
    <w:rsid w:val="00AE19B6"/>
    <w:rsid w:val="00B151D9"/>
    <w:rsid w:val="00B30180"/>
    <w:rsid w:val="00B52241"/>
    <w:rsid w:val="00B62879"/>
    <w:rsid w:val="00B66B56"/>
    <w:rsid w:val="00B8021B"/>
    <w:rsid w:val="00B81C50"/>
    <w:rsid w:val="00BB0A11"/>
    <w:rsid w:val="00BB564F"/>
    <w:rsid w:val="00BC1438"/>
    <w:rsid w:val="00BC7206"/>
    <w:rsid w:val="00BD6451"/>
    <w:rsid w:val="00BF624A"/>
    <w:rsid w:val="00C21E6A"/>
    <w:rsid w:val="00C34ABF"/>
    <w:rsid w:val="00C350AD"/>
    <w:rsid w:val="00C43DF5"/>
    <w:rsid w:val="00C52320"/>
    <w:rsid w:val="00C607F5"/>
    <w:rsid w:val="00C72B82"/>
    <w:rsid w:val="00C777E7"/>
    <w:rsid w:val="00C842C2"/>
    <w:rsid w:val="00C937B0"/>
    <w:rsid w:val="00C94675"/>
    <w:rsid w:val="00CC0373"/>
    <w:rsid w:val="00CC77BD"/>
    <w:rsid w:val="00CD0461"/>
    <w:rsid w:val="00CD5C38"/>
    <w:rsid w:val="00CF737F"/>
    <w:rsid w:val="00D043EE"/>
    <w:rsid w:val="00D200A9"/>
    <w:rsid w:val="00D35426"/>
    <w:rsid w:val="00D61B29"/>
    <w:rsid w:val="00DA1697"/>
    <w:rsid w:val="00DB0E0E"/>
    <w:rsid w:val="00DD379C"/>
    <w:rsid w:val="00DE0AD1"/>
    <w:rsid w:val="00DF19F5"/>
    <w:rsid w:val="00DF347A"/>
    <w:rsid w:val="00E30EE7"/>
    <w:rsid w:val="00E77EFF"/>
    <w:rsid w:val="00E82537"/>
    <w:rsid w:val="00F51838"/>
    <w:rsid w:val="00F62668"/>
    <w:rsid w:val="00F80190"/>
    <w:rsid w:val="00F81816"/>
    <w:rsid w:val="00FA555D"/>
    <w:rsid w:val="00FB4114"/>
    <w:rsid w:val="00FD0A04"/>
    <w:rsid w:val="00FD0A13"/>
    <w:rsid w:val="00FE4C6F"/>
    <w:rsid w:val="00FF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8805B"/>
  <w15:chartTrackingRefBased/>
  <w15:docId w15:val="{64AA436F-0693-42AE-BBB7-E381483D5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left="720"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  <w:ind w:left="0"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811</Words>
  <Characters>3505</Characters>
  <Application>Microsoft Office Word</Application>
  <DocSecurity>0</DocSecurity>
  <Lines>47</Lines>
  <Paragraphs>15</Paragraphs>
  <ScaleCrop>false</ScaleCrop>
  <Company/>
  <LinksUpToDate>false</LinksUpToDate>
  <CharactersWithSpaces>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la Butt</dc:creator>
  <cp:keywords/>
  <dc:description/>
  <cp:lastModifiedBy>Naila Butt</cp:lastModifiedBy>
  <cp:revision>159</cp:revision>
  <dcterms:created xsi:type="dcterms:W3CDTF">2022-12-20T00:08:00Z</dcterms:created>
  <dcterms:modified xsi:type="dcterms:W3CDTF">2022-12-20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360648-6ed0-47c8-9626-2cd5fc8d8d1c</vt:lpwstr>
  </property>
</Properties>
</file>